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038F83D7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A5086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77AA6" w14:textId="77777777" w:rsidR="00A50861" w:rsidRDefault="00A50861" w:rsidP="000612CB">
      <w:r>
        <w:separator/>
      </w:r>
    </w:p>
    <w:p w14:paraId="3AE8DCF1" w14:textId="77777777" w:rsidR="00A50861" w:rsidRDefault="00A50861"/>
  </w:endnote>
  <w:endnote w:type="continuationSeparator" w:id="0">
    <w:p w14:paraId="0C18CFCF" w14:textId="77777777" w:rsidR="00A50861" w:rsidRDefault="00A50861" w:rsidP="000612CB">
      <w:r>
        <w:continuationSeparator/>
      </w:r>
    </w:p>
    <w:p w14:paraId="2EE90095" w14:textId="77777777" w:rsidR="00A50861" w:rsidRDefault="00A508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7777777" w:rsidR="005A1DCE" w:rsidRDefault="00A50861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CAD33" w14:textId="77777777" w:rsidR="00A50861" w:rsidRDefault="00A50861" w:rsidP="000612CB">
      <w:r>
        <w:separator/>
      </w:r>
    </w:p>
    <w:p w14:paraId="2E5D2ED5" w14:textId="77777777" w:rsidR="00A50861" w:rsidRDefault="00A50861"/>
  </w:footnote>
  <w:footnote w:type="continuationSeparator" w:id="0">
    <w:p w14:paraId="20F2C4D5" w14:textId="77777777" w:rsidR="00A50861" w:rsidRDefault="00A50861" w:rsidP="000612CB">
      <w:r>
        <w:continuationSeparator/>
      </w:r>
    </w:p>
    <w:p w14:paraId="1C75E2BE" w14:textId="77777777" w:rsidR="00A50861" w:rsidRDefault="00A5086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77777777" w:rsidR="005A1DCE" w:rsidRPr="00D40574" w:rsidRDefault="00A50861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77777777" w:rsidR="005A1DCE" w:rsidRDefault="00A50861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50861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D5E91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1</TotalTime>
  <Pages>9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kartikey bhardwaj</cp:lastModifiedBy>
  <cp:revision>2</cp:revision>
  <cp:lastPrinted>2012-05-30T05:01:00Z</cp:lastPrinted>
  <dcterms:created xsi:type="dcterms:W3CDTF">2019-01-07T09:22:00Z</dcterms:created>
  <dcterms:modified xsi:type="dcterms:W3CDTF">2021-08-08T10:41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